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utomotive</w:t>
      </w:r>
      <w:r>
        <w:t xml:space="preserve"> </w:t>
      </w:r>
      <w:r>
        <w:t xml:space="preserve">Engineer,</w:t>
      </w:r>
      <w:r>
        <w:t xml:space="preserve"> </w:t>
      </w:r>
      <w:r>
        <w:t xml:space="preserve">Japan</w:t>
      </w:r>
      <w:r>
        <w:t xml:space="preserve"> </w:t>
      </w:r>
      <w:r>
        <w:t xml:space="preserve">Kyoto</w:t>
      </w:r>
    </w:p>
    <w:p>
      <w:pPr>
        <w:pStyle w:val="FirstParagraph"/>
      </w:pPr>
      <w:r>
        <w:rPr>
          <w:bCs/>
          <w:b/>
        </w:rPr>
        <w:t xml:space="preserve">Dear Hiring Manager,</w:t>
      </w:r>
    </w:p>
    <w:p>
      <w:pPr>
        <w:pStyle w:val="BodyText"/>
      </w:pPr>
      <w:r>
        <w:t xml:space="preserve">I am writing to express my profound enthusiasm for the Automotive Engineer Internship position at your esteemed organization in Kyoto, Japan. As a final-year Mechanical Engineering student with a specialized focus on automotive systems and sustainable mobility solutions at [Your University Name], I have meticulously followed the pioneering advancements within Japan’s automotive sector—particularly those emanating from Kyoto’s vibrant R&amp;D ecosystem. It is with great respect for your company’s legacy of innovation and commitment to engineering excellence that I submit my application for this invaluable opportunity.</w:t>
      </w:r>
    </w:p>
    <w:p>
      <w:pPr>
        <w:pStyle w:val="BodyText"/>
      </w:pPr>
      <w:r>
        <w:t xml:space="preserve">My academic journey has been rigorously centered on the core principles underpinning modern automotive engineering, including powertrain dynamics, vehicle electrification systems, lightweight material science, and advanced driver-assistance systems (ADAS). In my capstone project titled "Optimization of Battery Thermal Management for Urban Electric Vehicles," I led a team of four to develop a computational model that reduced thermal runaway risk by 27% while improving energy efficiency. This project required extensive collaboration with faculty from the university’s Automotive Technology Lab and direct engagement with industry-standard software (ANSYS Fluent, MATLAB/Simulink), directly aligning with the technical demands of an Automotive Engineer internship in Japan’s cutting-edge environment. I am particularly drawn to Kyoto not merely as a cultural hub but as a strategic center for automotive innovation—home to Toyota’s Advanced R&amp;D Center, Denso’s global technology division, and numerous Tier 1 suppliers driving Japan’s transition toward carbon neutrality.</w:t>
      </w:r>
    </w:p>
    <w:p>
      <w:pPr>
        <w:pStyle w:val="BodyText"/>
      </w:pPr>
      <w:r>
        <w:t xml:space="preserve">What profoundly resonates with me about this opportunity is the unique synergy between Kyoto’s historical reverence for craftsmanship and its leadership in next-generation automotive technology. The city embodies a perfect fusion of traditional *omotenashi* (hospitality) philosophy and relentless technological progress—a duality I am eager to contribute to. My coursework in "Japanese Engineering Culture" at [Your University] included deep dives into Toyota’s *Kaizen* methodology and *Just-in-Time* production principles, which I now understand as more than management techniques but as foundational mindsets for sustainable innovation. I have spent months studying your company’s recent publications on hydrogen fuel cell integration for commercial vehicles, recognizing Kyoto’s pivotal role in advancing these solutions through initiatives like the Kyoto Green Mobility Network. This internship represents the ideal bridge between my academic rigor and Japan’s vision for automotive leadership.</w:t>
      </w:r>
    </w:p>
    <w:p>
      <w:pPr>
        <w:pStyle w:val="BodyText"/>
      </w:pPr>
      <w:r>
        <w:t xml:space="preserve">My technical proficiency extends beyond theoretical knowledge. I am proficient in CAD modeling (SolidWorks), finite element analysis (FEA), and data analytics tools essential for modern vehicle development. During a summer internship at [Local Automotive Supplier], I assisted in prototyping a noise-vibration-harshness (NVH) reduction system for hybrid transmission components, directly supporting the team’s goal of achieving JIS standards compliance. This experience honed my ability to work within highly structured engineering environments—precisely the collaborative, detail-oriented culture I anticipate at your Kyoto facility. I am also actively developing basic Japanese language skills (JLPT N4 level) to facilitate seamless communication and cultural integration, recognizing that true technical collaboration in Japan requires more than just professional competence.</w:t>
      </w:r>
    </w:p>
    <w:p>
      <w:pPr>
        <w:pStyle w:val="BodyText"/>
      </w:pPr>
      <w:r>
        <w:t xml:space="preserve">Japan’s automotive industry is at a transformative inflection point: electrification, autonomous driving, and carbon-neutral manufacturing are no longer future concepts but present-day imperatives. Kyoto stands at the forefront of this evolution through its concentration of academic institutions like Kyoto University (with its renowned Department of Mechanical Engineering), government-backed green tech initiatives, and proximity to key manufacturing clusters. I am eager to immerse myself in this ecosystem, learning from experts who are redefining mobility standards while contributing my skills in simulation-driven design and cross-functional project support. My goal as an Automotive Engineer is not merely to develop vehicles but to pioneer solutions that harmonize technological ambition with environmental stewardship—values deeply embedded in Kyoto’s automotive innovation narrative.</w:t>
      </w:r>
    </w:p>
    <w:p>
      <w:pPr>
        <w:pStyle w:val="BodyText"/>
      </w:pPr>
      <w:r>
        <w:t xml:space="preserve">What sets me apart is my proactive approach to engineering challenges. I recently initiated a campus sustainability project where we retrofitted a fleet of student-owned EVs with regenerative braking optimization software, increasing average range by 15%. This initiative required navigating complex stakeholder coordination (faculty, students, local municipalities) and technical problem-solving—mirroring the multifaceted nature of automotive engineering. I am confident that this mindset aligns perfectly with your company’s approach to nurturing talent through hands-on experience in a real-world setting. My resume further details my academic achievements, including a 3.8 GPA in Engineering Physics and membership in SAE International.</w:t>
      </w:r>
    </w:p>
    <w:p>
      <w:pPr>
        <w:pStyle w:val="BodyText"/>
      </w:pPr>
      <w:r>
        <w:t xml:space="preserve">I understand that the Japanese workplace places immense value on humility, diligence (*ganbaru*), and long-term contribution. I have prepared myself to embrace this culture fully—through language study, research into your company’s safety protocols (ISO 26262), and a deep appreciation for the meticulous attention to detail that characterizes Japanese engineering excellence. I am not merely seeking an internship; I seek an apprenticeship within Kyoto’s automotive community where I can learn from pioneers while actively supporting their mission to shape the future of mobility.</w:t>
      </w:r>
    </w:p>
    <w:p>
      <w:pPr>
        <w:pStyle w:val="BodyText"/>
      </w:pPr>
      <w:r>
        <w:t xml:space="preserve">Thank you for considering my application as part of your Internship Application Letter process. My passion for automotive engineering is inseparable from my commitment to contributing meaningfully to Japan’s leadership in sustainable technology. I am eager to bring my technical skills, cultural adaptability, and unwavering dedication to your Kyoto team and learn from the industry’s most respected innovators. I welcome the opportunity to discuss how my background aligns with your internship program and look forward to the possibility of contributing to your organization’s legacy in Japan Kyoto.</w:t>
      </w:r>
    </w:p>
    <w:p>
      <w:pPr>
        <w:pStyle w:val="BodyText"/>
      </w:pPr>
      <w:r>
        <w:t xml:space="preserve">Sincerely,</w:t>
      </w:r>
    </w:p>
    <w:p>
      <w:pPr>
        <w:pStyle w:val="BodyText"/>
      </w:pPr>
      <w:r>
        <w:t xml:space="preserve">[Your Full Name]</w:t>
      </w:r>
      <w:r>
        <w:br/>
      </w:r>
      <w:r>
        <w:t xml:space="preserve">[Your Student ID, if applicable]</w:t>
      </w:r>
      <w:r>
        <w:br/>
      </w:r>
      <w:r>
        <w:t xml:space="preserve">[Your University Program, e.g., B.S. Mechanical Engineering]</w:t>
      </w:r>
      <w:r>
        <w:br/>
      </w:r>
      <w:r>
        <w:t xml:space="preserve">[Email Address] | [Phone Number] | [LinkedIn URL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Automotive Engineer, Japan Kyoto</dc:title>
  <dc:creator/>
  <dc:language>en</dc:language>
  <cp:keywords/>
  <dcterms:created xsi:type="dcterms:W3CDTF">2025-12-09T09:13:38Z</dcterms:created>
  <dcterms:modified xsi:type="dcterms:W3CDTF">2025-12-09T09:13:38Z</dcterms:modified>
</cp:coreProperties>
</file>

<file path=docProps/custom.xml><?xml version="1.0" encoding="utf-8"?>
<Properties xmlns="http://schemas.openxmlformats.org/officeDocument/2006/custom-properties" xmlns:vt="http://schemas.openxmlformats.org/officeDocument/2006/docPropsVTypes"/>
</file>